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27969057" w14:textId="77777777" w:rsidR="00B27127" w:rsidRPr="005214D5" w:rsidRDefault="00B27127" w:rsidP="00B2712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5214D5">
        <w:rPr>
          <w:rFonts w:asciiTheme="majorHAnsi" w:hAnsiTheme="majorHAnsi" w:cstheme="majorHAnsi"/>
          <w:b/>
          <w:sz w:val="22"/>
          <w:szCs w:val="22"/>
        </w:rPr>
        <w:t>Date: November 5, 2021</w:t>
      </w:r>
    </w:p>
    <w:p w14:paraId="562C2DE6" w14:textId="176F1333" w:rsidR="00B27127" w:rsidRPr="005214D5" w:rsidRDefault="00B27127" w:rsidP="00B2712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5214D5">
        <w:rPr>
          <w:rFonts w:asciiTheme="majorHAnsi" w:hAnsiTheme="majorHAnsi" w:cstheme="majorHAnsi"/>
          <w:b/>
          <w:sz w:val="22"/>
          <w:szCs w:val="22"/>
        </w:rPr>
        <w:t xml:space="preserve">Your Name: </w:t>
      </w:r>
      <w:r>
        <w:rPr>
          <w:rFonts w:asciiTheme="majorHAnsi" w:hAnsiTheme="majorHAnsi" w:cstheme="majorHAnsi"/>
          <w:b/>
          <w:sz w:val="22"/>
          <w:szCs w:val="22"/>
        </w:rPr>
        <w:t>Steven Folkerth</w:t>
      </w:r>
    </w:p>
    <w:p w14:paraId="77E9B7A7" w14:textId="77777777" w:rsidR="00B27127" w:rsidRPr="005214D5" w:rsidRDefault="00B27127" w:rsidP="00B2712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5214D5">
        <w:rPr>
          <w:rFonts w:asciiTheme="majorHAnsi" w:hAnsiTheme="majorHAnsi" w:cstheme="majorHAnsi"/>
          <w:b/>
          <w:sz w:val="22"/>
          <w:szCs w:val="22"/>
        </w:rPr>
        <w:t>Manuscript Name: Repeat Subcutaneous Administration of REGEN-COV® in Adults is Well-Tolerated and Prevents the Occurrence of COVID-19</w:t>
      </w: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1DC7A2E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67B3F18F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5247F713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5301ECE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0E54835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D26C7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B3FF7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2F109FF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A058FE4" w:rsidR="00D26C77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091CC0E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055D20B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552A8B4" w14:textId="77777777" w:rsidTr="002B73E9">
        <w:trPr>
          <w:trHeight w:val="287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0D778E6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9C0598F" w14:textId="77777777" w:rsidTr="002B73E9">
        <w:trPr>
          <w:trHeight w:val="287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F070C2C" w14:textId="77777777" w:rsidTr="002B73E9">
        <w:trPr>
          <w:trHeight w:val="251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51EDE2CF" w:rsidR="0008739E" w:rsidRPr="00C100C4" w:rsidRDefault="00EC6291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0CAFF6B5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53962AA3" w14:textId="77777777" w:rsidTr="0008739E">
        <w:trPr>
          <w:trHeight w:val="63"/>
        </w:trPr>
        <w:tc>
          <w:tcPr>
            <w:tcW w:w="450" w:type="dxa"/>
            <w:vMerge/>
            <w:shd w:val="clear" w:color="auto" w:fill="FFFFFF" w:themeFill="background1"/>
          </w:tcPr>
          <w:p w14:paraId="355335EE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448BE1B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05B1F910" w14:textId="52333784" w:rsidR="0008739E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17AC99D4" w14:textId="4CAADED4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D26C7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58C168B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7161213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7F2D8B38" w:rsidR="00D26C77" w:rsidRPr="00C100C4" w:rsidRDefault="008E6BE9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1142E3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3DD961E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5D02573B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D26C77" w:rsidRPr="00C100C4" w:rsidRDefault="00D26C77" w:rsidP="00D26C77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7C49B83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Receipt of equipment,</w:t>
            </w:r>
            <w:r w:rsidR="008E6BE9">
              <w:rPr>
                <w:rFonts w:asciiTheme="majorHAnsi" w:hAnsiTheme="majorHAnsi" w:cstheme="majorHAnsi"/>
                <w:sz w:val="20"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59B13A7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0A8FC60A" w:rsidR="00D26C77" w:rsidRPr="00C100C4" w:rsidRDefault="008E6BE9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48AD271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78A83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578EA5B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1B405988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B27127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E3NjcxMzc1NjZR0lEKTi0uzszPAykwqwUA98cSUSwAAAA="/>
  </w:docVars>
  <w:rsids>
    <w:rsidRoot w:val="00A814CB"/>
    <w:rsid w:val="000401F2"/>
    <w:rsid w:val="00042020"/>
    <w:rsid w:val="00057048"/>
    <w:rsid w:val="00074F5D"/>
    <w:rsid w:val="0008739E"/>
    <w:rsid w:val="000E1D8D"/>
    <w:rsid w:val="000E4D5E"/>
    <w:rsid w:val="000F2555"/>
    <w:rsid w:val="000F29B1"/>
    <w:rsid w:val="0010143B"/>
    <w:rsid w:val="00132B98"/>
    <w:rsid w:val="00140AA9"/>
    <w:rsid w:val="0016153E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A5AC7"/>
    <w:rsid w:val="002B73E9"/>
    <w:rsid w:val="002C593E"/>
    <w:rsid w:val="002D663F"/>
    <w:rsid w:val="002E201A"/>
    <w:rsid w:val="002E4C0F"/>
    <w:rsid w:val="002F0B7F"/>
    <w:rsid w:val="002F2023"/>
    <w:rsid w:val="002F50D7"/>
    <w:rsid w:val="002F548C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5345B"/>
    <w:rsid w:val="004978BC"/>
    <w:rsid w:val="004B25E6"/>
    <w:rsid w:val="004B5F2D"/>
    <w:rsid w:val="004C0E9A"/>
    <w:rsid w:val="004D246A"/>
    <w:rsid w:val="004D7A26"/>
    <w:rsid w:val="00502025"/>
    <w:rsid w:val="005107C8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18E"/>
    <w:rsid w:val="006029EC"/>
    <w:rsid w:val="0060338B"/>
    <w:rsid w:val="006047DE"/>
    <w:rsid w:val="00617424"/>
    <w:rsid w:val="00635607"/>
    <w:rsid w:val="0065108D"/>
    <w:rsid w:val="00671C41"/>
    <w:rsid w:val="00675073"/>
    <w:rsid w:val="00676A45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471F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C737D"/>
    <w:rsid w:val="008D018A"/>
    <w:rsid w:val="008E6BE9"/>
    <w:rsid w:val="008F25A9"/>
    <w:rsid w:val="0090020A"/>
    <w:rsid w:val="009166E1"/>
    <w:rsid w:val="0095190D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4E5E"/>
    <w:rsid w:val="00A65B53"/>
    <w:rsid w:val="00A6792F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5FCD"/>
    <w:rsid w:val="00B264A1"/>
    <w:rsid w:val="00B26685"/>
    <w:rsid w:val="00B27127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49FB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26C77"/>
    <w:rsid w:val="00D34B0F"/>
    <w:rsid w:val="00D34C56"/>
    <w:rsid w:val="00D547CC"/>
    <w:rsid w:val="00D806BB"/>
    <w:rsid w:val="00D951B0"/>
    <w:rsid w:val="00DC05D9"/>
    <w:rsid w:val="00DD0EF1"/>
    <w:rsid w:val="00DE70DE"/>
    <w:rsid w:val="00DE7F3F"/>
    <w:rsid w:val="00E07A1D"/>
    <w:rsid w:val="00E26BD9"/>
    <w:rsid w:val="00E318AA"/>
    <w:rsid w:val="00E457EC"/>
    <w:rsid w:val="00E56039"/>
    <w:rsid w:val="00E912EE"/>
    <w:rsid w:val="00E9458D"/>
    <w:rsid w:val="00EC6291"/>
    <w:rsid w:val="00EC6B20"/>
    <w:rsid w:val="00EC77DC"/>
    <w:rsid w:val="00EE269E"/>
    <w:rsid w:val="00F0031C"/>
    <w:rsid w:val="00F436FB"/>
    <w:rsid w:val="00F6116F"/>
    <w:rsid w:val="00FA028A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4</cp:revision>
  <cp:lastPrinted>2019-11-15T18:47:00Z</cp:lastPrinted>
  <dcterms:created xsi:type="dcterms:W3CDTF">2021-10-29T17:54:00Z</dcterms:created>
  <dcterms:modified xsi:type="dcterms:W3CDTF">2021-11-08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